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fd5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9e89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561ff6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74f371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09:47:52Z</dcterms:created>
  <dcterms:modified xsi:type="dcterms:W3CDTF">2022-05-09T09:47:52Z</dcterms:modified>
</cp:coreProperties>
</file>